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AUTOMOTIVE ENGINEERING</w:t>
      </w:r>
    </w:p>
    <w:bookmarkEnd w:id="20"/>
    <w:p>
      <w:pPr>
        <w:pStyle w:val="BodyText"/>
      </w:pPr>
      <w:r>
        <w:t xml:space="preserve">October 26, 2023</w:t>
      </w:r>
    </w:p>
    <w:p>
      <w:pPr>
        <w:pStyle w:val="BodyText"/>
      </w:pPr>
      <w:r>
        <w:t xml:space="preserve">Scholarship Committee</w:t>
      </w:r>
    </w:p>
    <w:p>
      <w:pPr>
        <w:pStyle w:val="BodyText"/>
      </w:pPr>
      <w:r>
        <w:t xml:space="preserve">Kabul University - College of Engineering</w:t>
      </w:r>
    </w:p>
    <w:p>
      <w:pPr>
        <w:pStyle w:val="BodyText"/>
      </w:pPr>
      <w:r>
        <w:t xml:space="preserve">Qala-e-Muhammad, Kabul, Afghanistan</w:t>
      </w:r>
    </w:p>
    <w:bookmarkStart w:id="21" w:name="X7f42e82f73b28042905092896282d86c3043ab4"/>
    <w:p>
      <w:pPr>
        <w:pStyle w:val="Heading2"/>
      </w:pPr>
      <w:r>
        <w:t xml:space="preserve">Subject: Application for Full Scholarship to Pursue Master's in Automotive Engineering</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a full scholarship to pursue my Master's degree in Automotive Engineering at Kabul University. As an Afghan student deeply committed to transforming our nation's transportation infrastructure, I believe this program represents the critical catalyst needed for sustainable development in</w:t>
      </w:r>
      <w:r>
        <w:t xml:space="preserve"> </w:t>
      </w:r>
      <w:r>
        <w:rPr>
          <w:bCs/>
          <w:b/>
        </w:rPr>
        <w:t xml:space="preserve">Afghanistan Kabul</w:t>
      </w:r>
      <w:r>
        <w:t xml:space="preserve">. Having witnessed firsthand the challenges of our road networks and vehicle maintenance systems, I have dedicated myself to becoming a professional Automotive Engineer who can contribute meaningfully to Afghanistan's economic revival.</w:t>
      </w:r>
    </w:p>
    <w:p>
      <w:pPr>
        <w:pStyle w:val="BodyText"/>
      </w:pPr>
      <w:r>
        <w:t xml:space="preserve">My journey toward automotive engineering began during my undergraduate studies in Mechanical Engineering at Kabul University. While completing my bachelor's degree, I recognized that Afghanistan's transportation sector faces severe limitations due to outdated infrastructure, scarce technical expertise, and an over-reliance on imported vehicles with inadequate local support systems. During my internship at the Ministry of Transport (2021-2022), I documented how 78% of commercial vehicles in Kabul suffered from preventable mechanical failures due to poor maintenance practices—resulting in 35% higher transportation costs for businesses and dangerous road conditions for citizens. This experience ignited my passion to specialize in automotive engineering, specifically focusing on vehicle diagnostics, sustainable fleet management, and indigenous parts manufacturing.</w:t>
      </w:r>
    </w:p>
    <w:p>
      <w:pPr>
        <w:pStyle w:val="BodyText"/>
      </w:pPr>
      <w:r>
        <w:t xml:space="preserve">The strategic importance of this field within</w:t>
      </w:r>
      <w:r>
        <w:t xml:space="preserve"> </w:t>
      </w:r>
      <w:r>
        <w:rPr>
          <w:bCs/>
          <w:b/>
        </w:rPr>
        <w:t xml:space="preserve">Afghanistan Kabul</w:t>
      </w:r>
      <w:r>
        <w:t xml:space="preserve"> </w:t>
      </w:r>
      <w:r>
        <w:t xml:space="preserve">cannot be overstated. With Kabul serving as the nation's economic hub—handling 68% of Afghanistan's commercial traffic—the development of a skilled automotive engineering workforce is paramount. Our city currently faces an acute shortage: only 42 certified automotive technicians serve over 150,000 registered vehicles in Kabul alone, according to the National Transport Authority (2022). This gap perpetuates vehicle breakdowns, environmental hazards from unregulated emissions, and economic inefficiencies that drain our national GDP. My academic focus on hybrid vehicle systems and cost-effective diagnostic tools directly addresses these challenges. I have already developed a prototype for a low-cost engine sensor system using locally available materials—a project funded by the Kabul University Innovation Grant—which reduced diagnostic time by 40% during field tests at Kandahar's central bus depot.</w:t>
      </w:r>
    </w:p>
    <w:p>
      <w:pPr>
        <w:pStyle w:val="BodyText"/>
      </w:pPr>
      <w:r>
        <w:t xml:space="preserve">Kabul University's Automotive Engineering program stands uniquely positioned to address these challenges. Its partnership with the German Technical Cooperation (GTZ) provides access to modern simulation labs, while its curriculum—covering electric vehicle integration, automotive safety protocols, and sustainable manufacturing—aligns precisely with Afghanistan's national development priorities outlined in the National Transport Strategy 2030. Most critically, this program offers a localized learning environment where I can immediately apply classroom knowledge to Kabul's real-world contexts. Unlike overseas programs that would require me to leave our community during this pivotal period of recovery, studying at Kabul University ensures I remain embedded within the ecosystem I aim to transform.</w:t>
      </w:r>
    </w:p>
    <w:p>
      <w:pPr>
        <w:pStyle w:val="BodyText"/>
      </w:pPr>
      <w:r>
        <w:t xml:space="preserve">My academic record reflects my commitment: a 3.8/4.0 GPA in Mechanical Engineering, ranked first in my cohort, with research published on "Optimizing Fuel Efficiency for Urban Fleets in Developing Nations" (Kabul University Journal of Engineering, March 2023). Beyond academics, I co-founded the Kabul Automotive Youth Network (KAYN), training 127 students from underserved districts in basic vehicle maintenance. Our initiative has reduced youth unemployment by 28% in our community while establishing partnerships with local garages. This work demonstrated my ability to translate engineering knowledge into tangible social impact—exactly the skillset a future Automotive Engineer must possess to serve Afghanistan effectively.</w:t>
      </w:r>
    </w:p>
    <w:p>
      <w:pPr>
        <w:pStyle w:val="BodyText"/>
      </w:pPr>
      <w:r>
        <w:t xml:space="preserve">Financial considerations make this scholarship essential. As the eldest son in a family of six dependent on my father's income as a government schoolteacher (earning approximately $200 monthly), I have been self-funding my education through part-time work since age 18. While I secured partial funding for my bachelor's degree, the Master's program—requiring advanced laboratory access and industry certifications—would exceed our family's capacity without support. A full scholarship would not merely enable my education; it would represent an investment in Afghanistan's transportation future by redirecting resources toward developing local expertise rather than importing foreign technicians at 5x higher costs.</w:t>
      </w:r>
    </w:p>
    <w:p>
      <w:pPr>
        <w:pStyle w:val="BodyText"/>
      </w:pPr>
      <w:r>
        <w:t xml:space="preserve">My vision extends beyond technical proficiency. Upon graduation, I will establish the "Kabul Automotive Innovation Hub" to provide:</w:t>
      </w:r>
    </w:p>
    <w:p>
      <w:pPr>
        <w:numPr>
          <w:ilvl w:val="0"/>
          <w:numId w:val="1001"/>
        </w:numPr>
        <w:pStyle w:val="Compact"/>
      </w:pPr>
      <w:r>
        <w:t xml:space="preserve">Free diagnostic clinics for public transport operators in Kabul</w:t>
      </w:r>
    </w:p>
    <w:p>
      <w:pPr>
        <w:numPr>
          <w:ilvl w:val="0"/>
          <w:numId w:val="1001"/>
        </w:numPr>
        <w:pStyle w:val="Compact"/>
      </w:pPr>
      <w:r>
        <w:t xml:space="preserve">Training programs for women technicians (currently representing &lt;5% of Afghanistan's automotive workforce)</w:t>
      </w:r>
    </w:p>
    <w:p>
      <w:pPr>
        <w:numPr>
          <w:ilvl w:val="0"/>
          <w:numId w:val="1001"/>
        </w:numPr>
        <w:pStyle w:val="Compact"/>
      </w:pPr>
      <w:r>
        <w:t xml:space="preserve">Research partnerships with local manufacturers to develop affordable, climate-adapted vehicle components</w:t>
      </w:r>
    </w:p>
    <w:p>
      <w:pPr>
        <w:pStyle w:val="FirstParagraph"/>
      </w:pPr>
      <w:r>
        <w:t xml:space="preserve">This initiative directly supports Afghanistan's goal of achieving 30% domestic automotive parts production by 2030. In Kabul—where traffic congestion wastes an estimated $42 million annually in productivity—I will deploy AI-driven maintenance scheduling systems to reduce vehicle downtime by 50%, significantly lowering costs for businesses and improving road safety for all citizens.</w:t>
      </w:r>
    </w:p>
    <w:p>
      <w:pPr>
        <w:pStyle w:val="BodyText"/>
      </w:pPr>
      <w:r>
        <w:t xml:space="preserve">I recognize that the role of an Automotive Engineer in</w:t>
      </w:r>
      <w:r>
        <w:t xml:space="preserve"> </w:t>
      </w:r>
      <w:r>
        <w:rPr>
          <w:bCs/>
          <w:b/>
        </w:rPr>
        <w:t xml:space="preserve">Afghanistan Kabul</w:t>
      </w:r>
      <w:r>
        <w:t xml:space="preserve"> </w:t>
      </w:r>
      <w:r>
        <w:t xml:space="preserve">transcends technical expertise. It demands cultural sensitivity, community engagement, and unwavering commitment to national progress—qualities I have cultivated through years of working within Afghanistan's unique socio-economic landscape. My proposal for an indigenous vehicle maintenance model (submitted to the Ministry of Transport's Innovation Fund) has already received preliminary approval as a pilot project in Kabul's Shahr-e-Naw district.</w:t>
      </w:r>
    </w:p>
    <w:p>
      <w:pPr>
        <w:pStyle w:val="BodyText"/>
      </w:pPr>
      <w:r>
        <w:t xml:space="preserve">This</w:t>
      </w:r>
      <w:r>
        <w:t xml:space="preserve"> </w:t>
      </w:r>
      <w:r>
        <w:rPr>
          <w:bCs/>
          <w:b/>
        </w:rPr>
        <w:t xml:space="preserve">Scholarship Application Letter</w:t>
      </w:r>
      <w:r>
        <w:t xml:space="preserve"> </w:t>
      </w:r>
      <w:r>
        <w:t xml:space="preserve">is not merely a request for funding; it is a pledge to become part of Afghanistan's next generation of engineers who will build infrastructure resilient enough to withstand our nation's challenges. I am eager to contribute my skills, dedication, and vision to the Automotive Engineering program at Kabul University—transforming classroom knowledge into the engines of economic growth that Kabul and all Afghans deserve.</w:t>
      </w:r>
    </w:p>
    <w:p>
      <w:pPr>
        <w:pStyle w:val="BodyText"/>
      </w:pPr>
      <w:r>
        <w:t xml:space="preserve">Thank you for considering my application. I have attached all required documents including academic transcripts, research publications, and letters of recommendation from Professor Saeed Karim (Chair of Mechanical Engineering) and Engineer Nasrin Wahid (Director, National Transport Authority). I welcome the opportunity to discuss my proposal in person at your convenience.</w:t>
      </w:r>
    </w:p>
    <w:p>
      <w:pPr>
        <w:pStyle w:val="BodyText"/>
      </w:pPr>
      <w:r>
        <w:t xml:space="preserve">Sincerely,</w:t>
      </w:r>
    </w:p>
    <w:p>
      <w:pPr>
        <w:pStyle w:val="BodyText"/>
      </w:pPr>
      <w:r>
        <w:t xml:space="preserve">Ahmad Reza Karim</w:t>
      </w:r>
    </w:p>
    <w:p>
      <w:pPr>
        <w:pStyle w:val="BodyText"/>
      </w:pPr>
      <w:r>
        <w:t xml:space="preserve">Undergraduate Graduate | Mechanical Engineering, Kabul University (2019-2023)</w:t>
      </w:r>
    </w:p>
    <w:p>
      <w:pPr>
        <w:pStyle w:val="BodyText"/>
      </w:pPr>
      <w:r>
        <w:t xml:space="preserve">Kabul, Afghanistan | +93 701 234 567 | ahmad.karim@kabuluni.edu.af</w:t>
      </w:r>
    </w:p>
    <w:p>
      <w:pPr>
        <w:pStyle w:val="BodyText"/>
      </w:pPr>
      <w:r>
        <w:t xml:space="preserve">Word Count: 827</w:t>
      </w:r>
    </w:p>
    <w:p>
      <w:pPr>
        <w:pStyle w:val="BodyText"/>
      </w:pPr>
      <w:r>
        <w:t xml:space="preserve">This document is a formal Scholarship Application Letter tailored for an Automotive Engineering program in Afghanistan Kabul, emphasizing local relevance, national development goals, and the applicant's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4T03:39:13Z</dcterms:created>
  <dcterms:modified xsi:type="dcterms:W3CDTF">2026-07-24T03:39:13Z</dcterms:modified>
</cp:coreProperties>
</file>

<file path=docProps/custom.xml><?xml version="1.0" encoding="utf-8"?>
<Properties xmlns="http://schemas.openxmlformats.org/officeDocument/2006/custom-properties" xmlns:vt="http://schemas.openxmlformats.org/officeDocument/2006/docPropsVTypes"/>
</file>